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r>
        <w:rPr>
          <w:color w:val="0070C0"/>
          <w:sz w:val="44"/>
          <w:szCs w:val="44"/>
          <w:u w:color="0070C0"/>
        </w:rPr>
        <w:t>Simonas Petkevicius</w:t>
      </w:r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9766DC" w:rsidP="00A87CC9">
      <w:pPr>
        <w:pStyle w:val="BodyA"/>
        <w:spacing w:before="240" w:after="60"/>
        <w:jc w:val="both"/>
      </w:pPr>
      <w:r>
        <w:rPr>
          <w:b/>
          <w:bCs/>
          <w:color w:val="0070C0"/>
          <w:sz w:val="28"/>
          <w:szCs w:val="28"/>
          <w:u w:color="0070C0"/>
        </w:rPr>
        <w:t>Skills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br/>
      </w:r>
      <w:r>
        <w:t xml:space="preserve">C, Python, </w:t>
      </w:r>
      <w:r w:rsidR="00E432CF" w:rsidRPr="00E432CF">
        <w:t xml:space="preserve">Java, C++, Android Development, </w:t>
      </w:r>
      <w:r w:rsidRPr="00E432CF">
        <w:t xml:space="preserve">Android Studio, </w:t>
      </w:r>
      <w:r w:rsidR="00E432CF" w:rsidRPr="00E432CF">
        <w:t>WordPress, XML, Ruby, JavaScript, HTML, Cascading Style Shee</w:t>
      </w:r>
      <w:r>
        <w:t xml:space="preserve">ts (CSS), </w:t>
      </w:r>
      <w:r w:rsidRPr="00E432CF">
        <w:t>SQL, SQLite, Problem Solving</w:t>
      </w:r>
      <w:r>
        <w:t xml:space="preserve">, </w:t>
      </w:r>
      <w:r w:rsidRPr="00E432CF">
        <w:t xml:space="preserve">Software Documentation, </w:t>
      </w:r>
      <w:r>
        <w:t>Agile</w:t>
      </w:r>
      <w:r>
        <w:t>,</w:t>
      </w:r>
      <w:r w:rsidRPr="00E432CF">
        <w:t xml:space="preserve"> </w:t>
      </w:r>
      <w:r>
        <w:t>Teamwork, Blogging,</w:t>
      </w:r>
      <w:r w:rsidR="00E432CF" w:rsidRPr="00E432CF">
        <w:t xml:space="preserve"> Sales, Writing, Social Media, Communication,</w:t>
      </w:r>
      <w:r>
        <w:t xml:space="preserve"> Microsoft Office,</w:t>
      </w:r>
      <w:r w:rsidR="00E432CF" w:rsidRPr="00E432CF">
        <w:t xml:space="preserve"> Microsoft Excel, Micros</w:t>
      </w:r>
      <w:r>
        <w:t>oft Word, Microsoft PowerPoint</w:t>
      </w:r>
      <w:r w:rsidR="00E432CF" w:rsidRPr="00E432CF">
        <w:t>, Time Managem</w:t>
      </w:r>
      <w:r>
        <w:t>ent, English, Entrepreneurship</w:t>
      </w:r>
      <w:r w:rsidR="00E432CF">
        <w:t>,</w:t>
      </w:r>
      <w:r w:rsidR="00E432CF" w:rsidRPr="00E432CF">
        <w:t xml:space="preserve"> Leadership</w:t>
      </w:r>
      <w:r>
        <w:t xml:space="preserve">, </w:t>
      </w:r>
      <w:r w:rsidR="00E432CF" w:rsidRPr="00E432CF">
        <w:t>Management, Event Management</w:t>
      </w:r>
      <w:r w:rsidR="00961426">
        <w:t>.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 xml:space="preserve">rner skilled in problem-solving, </w:t>
      </w:r>
      <w:r w:rsidRPr="003A026D">
        <w:rPr>
          <w:noProof/>
        </w:rPr>
        <w:t>has</w:t>
      </w:r>
      <w:r>
        <w:t xml:space="preserve"> experience with various programming paradigms and languages.</w:t>
      </w:r>
    </w:p>
    <w:p w:rsidR="00465B31" w:rsidRPr="005733F7" w:rsidRDefault="00E432C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Proficient writer 2+ years of experience in </w:t>
      </w:r>
      <w:r w:rsidR="003E30FB">
        <w:t xml:space="preserve">the </w:t>
      </w:r>
      <w:r w:rsidRPr="003E30FB">
        <w:rPr>
          <w:noProof/>
        </w:rPr>
        <w:t>blogging</w:t>
      </w:r>
      <w:r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E432CF" w:rsidRDefault="00E432CF" w:rsidP="009C2787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465B31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5E72CB" w:rsidRPr="005733F7" w:rsidRDefault="005E72CB" w:rsidP="005E72CB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</w:t>
      </w:r>
      <w:r w:rsidRPr="005E72CB">
        <w:rPr>
          <w:b/>
          <w:color w:val="000000" w:themeColor="text1"/>
        </w:rPr>
        <w:t>GetFound XL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5E72CB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Link building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 several WordPress sites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mail outreach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</w:t>
      </w:r>
      <w:r>
        <w:t>.</w:t>
      </w:r>
    </w:p>
    <w:p w:rsidR="005E72CB" w:rsidRP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line="240" w:lineRule="auto"/>
        <w:ind w:hanging="360"/>
        <w:jc w:val="both"/>
      </w:pPr>
      <w:r>
        <w:t>Google Sheet &amp; Excel management</w:t>
      </w:r>
    </w:p>
    <w:p w:rsidR="00E432CF" w:rsidRPr="005733F7" w:rsidRDefault="00E432CF" w:rsidP="009C2787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9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Performing sale pitches for prospective sponsors. 5+ small sponsor deals successful closed.</w:t>
      </w:r>
    </w:p>
    <w:p w:rsidR="00465B31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Content proposal and creation.</w:t>
      </w:r>
    </w:p>
    <w:p w:rsidR="00985932" w:rsidRDefault="00985932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0D6FFD" w:rsidRDefault="000D6FFD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Successfully sold after a yea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Development of Android application.</w:t>
      </w:r>
      <w:r w:rsidR="00731218">
        <w:t xml:space="preserve"> (</w:t>
      </w:r>
      <w:hyperlink r:id="rId10" w:history="1">
        <w:r w:rsidR="00731218" w:rsidRPr="00E31819">
          <w:rPr>
            <w:b/>
            <w:i/>
            <w:u w:val="single"/>
          </w:rPr>
          <w:t>Complete product</w:t>
        </w:r>
      </w:hyperlink>
      <w:r w:rsidR="00731218">
        <w:t>)</w:t>
      </w:r>
    </w:p>
    <w:p w:rsidR="00985932" w:rsidRPr="005733F7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responsive to our team managers at Barclays Lithuania.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a good team membe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Ghostwrit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 xml:space="preserve">Freelance </w:t>
      </w:r>
      <w:r>
        <w:rPr>
          <w:color w:val="767171"/>
          <w:u w:color="767171"/>
        </w:rPr>
        <w:t>| July</w:t>
      </w:r>
      <w:r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 xml:space="preserve">August 2018 | </w:t>
      </w:r>
      <w:bookmarkStart w:id="0" w:name="_GoBack"/>
      <w:bookmarkEnd w:id="0"/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 xml:space="preserve">High-Quality content </w:t>
      </w:r>
      <w:r w:rsidR="005E72CB">
        <w:t>creation and proposal</w:t>
      </w:r>
      <w:r>
        <w:t>.</w:t>
      </w:r>
    </w:p>
    <w:p w:rsidR="00985932" w:rsidRDefault="00961426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Performing</w:t>
      </w:r>
      <w:r w:rsidR="00985932">
        <w:t xml:space="preserve"> SEO optimization</w:t>
      </w:r>
      <w:r>
        <w:t xml:space="preserve"> on articles</w:t>
      </w:r>
      <w:r w:rsidR="00985932">
        <w:t>.</w:t>
      </w:r>
    </w:p>
    <w:p w:rsidR="00465B31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Writer</w:t>
      </w:r>
      <w:r w:rsidR="00465B31" w:rsidRPr="005733F7">
        <w:rPr>
          <w:b/>
          <w:bCs/>
        </w:rPr>
        <w:t xml:space="preserve"> </w:t>
      </w:r>
      <w:r w:rsidR="00465B31" w:rsidRPr="005733F7">
        <w:t>|</w:t>
      </w:r>
      <w:r w:rsidR="00465B31" w:rsidRPr="00731218">
        <w:rPr>
          <w:color w:val="000000" w:themeColor="text1"/>
        </w:rPr>
        <w:t xml:space="preserve"> </w:t>
      </w:r>
      <w:hyperlink r:id="rId11" w:history="1">
        <w:r w:rsidRPr="00731218">
          <w:rPr>
            <w:rStyle w:val="Hipersaitas"/>
            <w:b/>
            <w:bCs/>
            <w:color w:val="000000" w:themeColor="text1"/>
          </w:rPr>
          <w:t>WhoDesignToday.com</w:t>
        </w:r>
      </w:hyperlink>
      <w:r w:rsidR="00465B31" w:rsidRPr="005733F7">
        <w:t xml:space="preserve"> </w:t>
      </w:r>
      <w:r>
        <w:rPr>
          <w:color w:val="767171"/>
          <w:u w:color="767171"/>
        </w:rPr>
        <w:t>| May</w:t>
      </w:r>
      <w:r w:rsidR="00465B31"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6 | Responsibilities</w:t>
      </w:r>
      <w:r w:rsidR="00465B31" w:rsidRPr="005733F7">
        <w:rPr>
          <w:color w:val="767171"/>
          <w:u w:color="767171"/>
        </w:rPr>
        <w:t>:</w:t>
      </w:r>
    </w:p>
    <w:p w:rsidR="00985932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Content proposal and creation.</w:t>
      </w:r>
    </w:p>
    <w:p w:rsidR="00465B31" w:rsidRPr="005733F7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Search</w:t>
      </w:r>
      <w:r w:rsidR="00D13EC3">
        <w:t>ing</w:t>
      </w:r>
      <w:r>
        <w:t xml:space="preserve"> for new prospective writers.</w:t>
      </w:r>
    </w:p>
    <w:p w:rsidR="00465B31" w:rsidRPr="005733F7" w:rsidRDefault="00465B31" w:rsidP="00BE3045">
      <w:pPr>
        <w:pStyle w:val="BodyA"/>
        <w:spacing w:before="240" w:after="60" w:line="36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65B31" w:rsidRPr="005733F7" w:rsidRDefault="00985932" w:rsidP="009C2787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</w:pPr>
      <w:r w:rsidRPr="00961426">
        <w:rPr>
          <w:i/>
        </w:rPr>
        <w:lastRenderedPageBreak/>
        <w:t>BSc Computer Science</w:t>
      </w:r>
      <w:r w:rsidR="000D6FFD">
        <w:rPr>
          <w:i/>
        </w:rPr>
        <w:t xml:space="preserve"> - </w:t>
      </w:r>
      <w:r w:rsidR="000D6FFD">
        <w:t>The University of Sheffield</w:t>
      </w:r>
      <w:r w:rsidRPr="00961426">
        <w:rPr>
          <w:i/>
        </w:rPr>
        <w:t xml:space="preserve"> </w:t>
      </w:r>
      <w:r w:rsidRPr="00313949">
        <w:t>(2018-2021)</w:t>
      </w:r>
    </w:p>
    <w:p w:rsidR="00465B31" w:rsidRPr="005E72CB" w:rsidRDefault="00961426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r>
        <w:rPr>
          <w:i/>
          <w:iCs/>
        </w:rPr>
        <w:t>Secondary Education diploma</w:t>
      </w:r>
      <w:r w:rsidR="000D6FFD">
        <w:rPr>
          <w:i/>
          <w:iCs/>
        </w:rPr>
        <w:t xml:space="preserve"> - </w:t>
      </w:r>
      <w:r w:rsidR="000D6FFD">
        <w:t>Panev</w:t>
      </w:r>
      <w:r w:rsidR="000D6FFD">
        <w:rPr>
          <w:lang w:val="lt-LT"/>
        </w:rPr>
        <w:t xml:space="preserve">ezys Juozas Balcikonis </w:t>
      </w:r>
      <w:r w:rsidR="000D6FFD" w:rsidRPr="00313949">
        <w:rPr>
          <w:lang w:val="lt-LT"/>
        </w:rPr>
        <w:t>gymnasium</w:t>
      </w:r>
      <w:r w:rsidRPr="00313949">
        <w:rPr>
          <w:iCs/>
        </w:rPr>
        <w:t xml:space="preserve"> (2016-2018)</w:t>
      </w:r>
    </w:p>
    <w:p w:rsidR="005E72CB" w:rsidRPr="005733F7" w:rsidRDefault="005E72CB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hyperlink r:id="rId12" w:history="1">
        <w:r w:rsidRPr="000D6FFD">
          <w:rPr>
            <w:rStyle w:val="Hipersaitas"/>
            <w:i/>
            <w:iCs/>
            <w:color w:val="000000" w:themeColor="text1"/>
          </w:rPr>
          <w:t>CS50: Introduction to Computer Science</w:t>
        </w:r>
      </w:hyperlink>
      <w:r w:rsidR="00313949">
        <w:rPr>
          <w:i/>
          <w:iCs/>
          <w:color w:val="000000" w:themeColor="text1"/>
        </w:rPr>
        <w:t xml:space="preserve"> -</w:t>
      </w:r>
      <w:r w:rsidRPr="000D6FFD">
        <w:rPr>
          <w:i/>
          <w:iCs/>
          <w:color w:val="000000" w:themeColor="text1"/>
        </w:rPr>
        <w:t xml:space="preserve"> </w:t>
      </w:r>
      <w:r w:rsidR="000D6FFD" w:rsidRPr="000D6FFD">
        <w:rPr>
          <w:iCs/>
          <w:color w:val="000000" w:themeColor="text1"/>
        </w:rPr>
        <w:t>edX &amp; HarvardX</w:t>
      </w:r>
      <w:r w:rsidRPr="000D6FFD">
        <w:rPr>
          <w:iCs/>
        </w:rPr>
        <w:t xml:space="preserve"> (2019)</w:t>
      </w:r>
    </w:p>
    <w:p w:rsidR="00465B31" w:rsidRPr="005733F7" w:rsidRDefault="00465B31" w:rsidP="009C2787">
      <w:pPr>
        <w:pStyle w:val="BodyA"/>
        <w:spacing w:before="240" w:after="60" w:line="360" w:lineRule="auto"/>
        <w:jc w:val="both"/>
        <w:sectPr w:rsidR="00465B31" w:rsidRPr="005733F7">
          <w:headerReference w:type="default" r:id="rId13"/>
          <w:footerReference w:type="default" r:id="rId14"/>
          <w:pgSz w:w="11900" w:h="16840"/>
          <w:pgMar w:top="1152" w:right="1152" w:bottom="1152" w:left="1152" w:header="720" w:footer="720" w:gutter="0"/>
          <w:cols w:space="720"/>
        </w:sectPr>
      </w:pPr>
      <w:r w:rsidRPr="005733F7">
        <w:rPr>
          <w:b/>
          <w:bCs/>
          <w:color w:val="0070C0"/>
          <w:sz w:val="28"/>
          <w:szCs w:val="28"/>
          <w:u w:color="0070C0"/>
        </w:rPr>
        <w:t>Languages</w:t>
      </w:r>
    </w:p>
    <w:p w:rsidR="00465B31" w:rsidRPr="005733F7" w:rsidRDefault="00465B31" w:rsidP="009C2787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 w:rsidR="00985932">
        <w:t>Fluent</w:t>
      </w:r>
    </w:p>
    <w:p w:rsidR="00465B31" w:rsidRPr="005733F7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 w:rsidR="00985932">
        <w:t xml:space="preserve"> – B</w:t>
      </w:r>
      <w:r w:rsidRPr="005733F7">
        <w:t>asic</w:t>
      </w:r>
    </w:p>
    <w:p w:rsidR="000766C5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Lithuanian</w:t>
      </w:r>
      <w:r w:rsidR="00985932">
        <w:t xml:space="preserve"> – N</w:t>
      </w:r>
      <w:r w:rsidRPr="005733F7">
        <w:t>ative</w:t>
      </w:r>
    </w:p>
    <w:sectPr w:rsidR="000766C5">
      <w:headerReference w:type="default" r:id="rId15"/>
      <w:footerReference w:type="default" r:id="rId16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3C95" w:rsidRDefault="00113C95">
      <w:r>
        <w:separator/>
      </w:r>
    </w:p>
  </w:endnote>
  <w:endnote w:type="continuationSeparator" w:id="0">
    <w:p w:rsidR="00113C95" w:rsidRDefault="00113C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13C95">
    <w:pPr>
      <w:pStyle w:val="Header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13C95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3C95" w:rsidRDefault="00113C95">
      <w:r>
        <w:separator/>
      </w:r>
    </w:p>
  </w:footnote>
  <w:footnote w:type="continuationSeparator" w:id="0">
    <w:p w:rsidR="00113C95" w:rsidRDefault="00113C9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13C95">
    <w:pPr>
      <w:pStyle w:val="HeaderFoo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113C95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kwrwUAma1COywAAAA="/>
  </w:docVars>
  <w:rsids>
    <w:rsidRoot w:val="00465B31"/>
    <w:rsid w:val="000766C5"/>
    <w:rsid w:val="0008516C"/>
    <w:rsid w:val="000C6490"/>
    <w:rsid w:val="000D6FFD"/>
    <w:rsid w:val="00113C95"/>
    <w:rsid w:val="00177AEC"/>
    <w:rsid w:val="00313949"/>
    <w:rsid w:val="00364587"/>
    <w:rsid w:val="00373D7B"/>
    <w:rsid w:val="00383DA2"/>
    <w:rsid w:val="003A026D"/>
    <w:rsid w:val="003E30FB"/>
    <w:rsid w:val="00465B31"/>
    <w:rsid w:val="005E72CB"/>
    <w:rsid w:val="0060168D"/>
    <w:rsid w:val="006D2BCA"/>
    <w:rsid w:val="006D647E"/>
    <w:rsid w:val="00731218"/>
    <w:rsid w:val="00805E4C"/>
    <w:rsid w:val="00961426"/>
    <w:rsid w:val="009766DC"/>
    <w:rsid w:val="00985932"/>
    <w:rsid w:val="009C2787"/>
    <w:rsid w:val="00A87CC9"/>
    <w:rsid w:val="00AF356C"/>
    <w:rsid w:val="00B81B6C"/>
    <w:rsid w:val="00BE3045"/>
    <w:rsid w:val="00D13EC3"/>
    <w:rsid w:val="00E27F18"/>
    <w:rsid w:val="00E31819"/>
    <w:rsid w:val="00E432CF"/>
    <w:rsid w:val="00EB43E7"/>
    <w:rsid w:val="00FB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19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www.edx.org/course/cs50s-introduction-computer-science-harvardx-cs50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hodesigntoday.com/author/simonas-petkevicius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SimonasPetk/AleksandroKiemas-OutOfD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iwoo.net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2</Pages>
  <Words>410</Words>
  <Characters>2340</Characters>
  <Application>Microsoft Office Word</Application>
  <DocSecurity>0</DocSecurity>
  <Lines>19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27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18</cp:revision>
  <dcterms:created xsi:type="dcterms:W3CDTF">2019-01-15T15:23:00Z</dcterms:created>
  <dcterms:modified xsi:type="dcterms:W3CDTF">2019-10-09T15:17:00Z</dcterms:modified>
</cp:coreProperties>
</file>